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897B22" w14:textId="77777777" w:rsidR="00FA65A8" w:rsidRPr="00C76629" w:rsidRDefault="00FA65A8" w:rsidP="00FA65A8">
      <w:pPr>
        <w:jc w:val="center"/>
        <w:rPr>
          <w:b/>
        </w:rPr>
      </w:pPr>
      <w:bookmarkStart w:id="0" w:name="OLE_LINK1"/>
      <w:r w:rsidRPr="00C76629">
        <w:rPr>
          <w:b/>
        </w:rPr>
        <w:t xml:space="preserve">Introduction to Computer </w:t>
      </w:r>
      <w:proofErr w:type="spellStart"/>
      <w:r w:rsidRPr="00C76629">
        <w:rPr>
          <w:b/>
        </w:rPr>
        <w:t>Organisation</w:t>
      </w:r>
      <w:proofErr w:type="spellEnd"/>
      <w:r w:rsidRPr="00C76629">
        <w:rPr>
          <w:b/>
        </w:rPr>
        <w:t xml:space="preserve"> and Architecture</w:t>
      </w:r>
    </w:p>
    <w:p w14:paraId="064584DF" w14:textId="77777777" w:rsidR="00FA65A8" w:rsidRDefault="00FA65A8" w:rsidP="00FA65A8">
      <w:pPr>
        <w:autoSpaceDE w:val="0"/>
        <w:autoSpaceDN w:val="0"/>
        <w:adjustRightInd w:val="0"/>
        <w:jc w:val="center"/>
        <w:rPr>
          <w:b/>
        </w:rPr>
      </w:pPr>
      <w:r w:rsidRPr="00C76629">
        <w:rPr>
          <w:b/>
        </w:rPr>
        <w:t>Tutorial</w:t>
      </w:r>
      <w:r>
        <w:rPr>
          <w:b/>
        </w:rPr>
        <w:t xml:space="preserve"> 9</w:t>
      </w:r>
      <w:r w:rsidR="001C795F">
        <w:rPr>
          <w:b/>
        </w:rPr>
        <w:t xml:space="preserve"> </w:t>
      </w:r>
    </w:p>
    <w:p w14:paraId="3407175C" w14:textId="77777777" w:rsidR="001C795F" w:rsidRDefault="001C795F" w:rsidP="00FA65A8">
      <w:pPr>
        <w:autoSpaceDE w:val="0"/>
        <w:autoSpaceDN w:val="0"/>
        <w:adjustRightInd w:val="0"/>
        <w:jc w:val="center"/>
        <w:rPr>
          <w:b/>
        </w:rPr>
      </w:pPr>
    </w:p>
    <w:p w14:paraId="0F17EEAE" w14:textId="77777777" w:rsidR="00940751" w:rsidRDefault="00940751" w:rsidP="00940751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What are the types of system buses? Give examples for each type.</w:t>
      </w:r>
    </w:p>
    <w:p w14:paraId="242C3CEA" w14:textId="77777777" w:rsidR="00AF607C" w:rsidRPr="00AF607C" w:rsidRDefault="00AF607C" w:rsidP="00AF607C">
      <w:pPr>
        <w:pStyle w:val="ListParagraph"/>
        <w:autoSpaceDE w:val="0"/>
        <w:autoSpaceDN w:val="0"/>
        <w:adjustRightInd w:val="0"/>
        <w:ind w:left="1440"/>
        <w:jc w:val="both"/>
        <w:rPr>
          <w:rFonts w:eastAsiaTheme="minorHAnsi"/>
          <w:i/>
          <w:color w:val="000000"/>
          <w:sz w:val="22"/>
          <w:lang w:eastAsia="en-US"/>
        </w:rPr>
      </w:pPr>
    </w:p>
    <w:p w14:paraId="50299D38" w14:textId="77777777" w:rsidR="00FA65A8" w:rsidRDefault="00FA65A8" w:rsidP="00FA65A8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List the design issues that need to be considered in a bus.</w:t>
      </w:r>
    </w:p>
    <w:p w14:paraId="678160BB" w14:textId="77777777" w:rsidR="00493888" w:rsidRDefault="00493888" w:rsidP="00493888">
      <w:pPr>
        <w:pStyle w:val="ListParagraph"/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</w:p>
    <w:p w14:paraId="6968DBA5" w14:textId="77777777" w:rsidR="00FA65A8" w:rsidRDefault="00FA65A8" w:rsidP="00FA65A8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Describe the following:</w:t>
      </w:r>
    </w:p>
    <w:p w14:paraId="76BF307D" w14:textId="77777777" w:rsidR="00493888" w:rsidRDefault="00493888" w:rsidP="00493888">
      <w:pPr>
        <w:pStyle w:val="ListParagraph"/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</w:p>
    <w:p w14:paraId="1FB42CAA" w14:textId="77777777" w:rsidR="00FA65A8" w:rsidRDefault="00FA65A8" w:rsidP="00AF607C">
      <w:pPr>
        <w:pStyle w:val="ListParagraph"/>
        <w:numPr>
          <w:ilvl w:val="1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Data bus width</w:t>
      </w:r>
    </w:p>
    <w:p w14:paraId="5E2235F8" w14:textId="77777777" w:rsidR="00FA65A8" w:rsidRDefault="00FA65A8" w:rsidP="00AF607C">
      <w:pPr>
        <w:pStyle w:val="ListParagraph"/>
        <w:numPr>
          <w:ilvl w:val="1"/>
          <w:numId w:val="2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Address bus width.</w:t>
      </w:r>
    </w:p>
    <w:p w14:paraId="617D5E7B" w14:textId="77777777" w:rsidR="00493888" w:rsidRDefault="00493888" w:rsidP="00493888">
      <w:pPr>
        <w:pStyle w:val="ListParagraph"/>
        <w:autoSpaceDE w:val="0"/>
        <w:autoSpaceDN w:val="0"/>
        <w:adjustRightInd w:val="0"/>
        <w:ind w:left="1440"/>
        <w:jc w:val="both"/>
        <w:rPr>
          <w:rFonts w:eastAsiaTheme="minorHAnsi"/>
          <w:color w:val="000000"/>
          <w:lang w:eastAsia="en-US"/>
        </w:rPr>
      </w:pPr>
    </w:p>
    <w:p w14:paraId="219E8A66" w14:textId="77777777" w:rsidR="00FA65A8" w:rsidRDefault="00FA65A8" w:rsidP="00FA65A8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If a bus h</w:t>
      </w:r>
      <w:r w:rsidR="00940751">
        <w:rPr>
          <w:rFonts w:eastAsiaTheme="minorHAnsi"/>
          <w:color w:val="000000"/>
          <w:lang w:eastAsia="en-US"/>
        </w:rPr>
        <w:t xml:space="preserve">as </w:t>
      </w:r>
      <w:r>
        <w:rPr>
          <w:rFonts w:eastAsiaTheme="minorHAnsi"/>
          <w:color w:val="000000"/>
          <w:lang w:eastAsia="en-US"/>
        </w:rPr>
        <w:t>address</w:t>
      </w:r>
      <w:r w:rsidR="00940751">
        <w:rPr>
          <w:rFonts w:eastAsiaTheme="minorHAnsi"/>
          <w:color w:val="000000"/>
          <w:lang w:eastAsia="en-US"/>
        </w:rPr>
        <w:t xml:space="preserve"> line that </w:t>
      </w:r>
      <w:r w:rsidR="0064268A">
        <w:rPr>
          <w:rFonts w:eastAsiaTheme="minorHAnsi"/>
          <w:color w:val="000000"/>
          <w:lang w:eastAsia="en-US"/>
        </w:rPr>
        <w:t>could address 8Gbyte of memory, how many address lines are there?</w:t>
      </w:r>
    </w:p>
    <w:p w14:paraId="5A302C3E" w14:textId="77777777" w:rsidR="00493888" w:rsidRDefault="00493888" w:rsidP="00493888">
      <w:pPr>
        <w:pStyle w:val="ListParagraph"/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</w:p>
    <w:p w14:paraId="051E216A" w14:textId="77777777" w:rsidR="0064268A" w:rsidRDefault="0064268A" w:rsidP="00FA65A8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If an address bus has a width of 32 lines, how many bytes of memory can it address?</w:t>
      </w:r>
    </w:p>
    <w:p w14:paraId="6FF49FA5" w14:textId="77777777" w:rsidR="00493888" w:rsidRPr="00493888" w:rsidRDefault="00493888" w:rsidP="00493888">
      <w:p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</w:p>
    <w:p w14:paraId="169D695E" w14:textId="77777777" w:rsidR="0064268A" w:rsidRDefault="0064268A" w:rsidP="00FA65A8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Compare and contrast asynchronous bus and synchronous bus.</w:t>
      </w:r>
    </w:p>
    <w:p w14:paraId="2FDFE855" w14:textId="77777777" w:rsidR="00493888" w:rsidRPr="00493888" w:rsidRDefault="00493888" w:rsidP="00493888">
      <w:p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</w:p>
    <w:p w14:paraId="3BE0CCA9" w14:textId="77777777" w:rsidR="0064268A" w:rsidRDefault="0064268A" w:rsidP="00FA65A8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What are the two types of bus in terms of carrying address and data? List the attributes of each bus.</w:t>
      </w:r>
    </w:p>
    <w:p w14:paraId="3A1849AF" w14:textId="77777777" w:rsidR="00493888" w:rsidRPr="00493888" w:rsidRDefault="00493888" w:rsidP="00493888">
      <w:p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</w:p>
    <w:p w14:paraId="50CF93B1" w14:textId="77777777" w:rsidR="0064268A" w:rsidRDefault="0064268A" w:rsidP="00FA65A8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Describe the steps how bus arbitration is executed for the following methods:</w:t>
      </w:r>
    </w:p>
    <w:p w14:paraId="4661D454" w14:textId="77777777" w:rsidR="0064268A" w:rsidRDefault="0064268A" w:rsidP="0064268A">
      <w:pPr>
        <w:pStyle w:val="ListParagraph"/>
        <w:numPr>
          <w:ilvl w:val="1"/>
          <w:numId w:val="1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Static arbitration</w:t>
      </w:r>
    </w:p>
    <w:p w14:paraId="321B6AFD" w14:textId="77777777" w:rsidR="00493888" w:rsidRDefault="0064268A" w:rsidP="00493888">
      <w:pPr>
        <w:pStyle w:val="ListParagraph"/>
        <w:numPr>
          <w:ilvl w:val="1"/>
          <w:numId w:val="1"/>
        </w:numPr>
        <w:autoSpaceDE w:val="0"/>
        <w:autoSpaceDN w:val="0"/>
        <w:adjustRightInd w:val="0"/>
        <w:jc w:val="both"/>
        <w:rPr>
          <w:rFonts w:eastAsiaTheme="minorHAnsi"/>
          <w:color w:val="000000"/>
          <w:lang w:eastAsia="en-US"/>
        </w:rPr>
      </w:pPr>
      <w:r>
        <w:rPr>
          <w:rFonts w:eastAsiaTheme="minorHAnsi"/>
          <w:color w:val="000000"/>
          <w:lang w:eastAsia="en-US"/>
        </w:rPr>
        <w:t>Dynamic arbitration</w:t>
      </w:r>
    </w:p>
    <w:p w14:paraId="60E448E5" w14:textId="77777777" w:rsidR="00493888" w:rsidRPr="00493888" w:rsidRDefault="00493888" w:rsidP="00493888">
      <w:pPr>
        <w:pStyle w:val="ListParagraph"/>
        <w:autoSpaceDE w:val="0"/>
        <w:autoSpaceDN w:val="0"/>
        <w:adjustRightInd w:val="0"/>
        <w:ind w:left="1440"/>
        <w:jc w:val="both"/>
        <w:rPr>
          <w:rFonts w:eastAsiaTheme="minorHAnsi"/>
          <w:color w:val="000000"/>
          <w:lang w:eastAsia="en-US"/>
        </w:rPr>
      </w:pPr>
    </w:p>
    <w:bookmarkEnd w:id="0"/>
    <w:p w14:paraId="30CD62FE" w14:textId="77777777" w:rsidR="00D215FA" w:rsidRPr="00D215FA" w:rsidRDefault="00D215FA" w:rsidP="00D215FA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</w:pPr>
      <w:r w:rsidRPr="00D215FA">
        <w:t>For a set-associative cache, a main memory address is viewed as consisting of three fields. List and define the three fields.</w:t>
      </w:r>
    </w:p>
    <w:p w14:paraId="525B7008" w14:textId="77777777" w:rsidR="00D215FA" w:rsidRDefault="00D215FA" w:rsidP="00D215FA">
      <w:pPr>
        <w:jc w:val="both"/>
      </w:pPr>
    </w:p>
    <w:p w14:paraId="18E5C0DE" w14:textId="77777777" w:rsidR="00004143" w:rsidRDefault="00004143" w:rsidP="00D215FA">
      <w:pPr>
        <w:jc w:val="both"/>
      </w:pPr>
      <w:r>
        <w:t xml:space="preserve">Tag, </w:t>
      </w:r>
      <w:proofErr w:type="gramStart"/>
      <w:r>
        <w:t>set ,</w:t>
      </w:r>
      <w:proofErr w:type="gramEnd"/>
      <w:r>
        <w:t xml:space="preserve"> word</w:t>
      </w:r>
    </w:p>
    <w:p w14:paraId="4124D5F2" w14:textId="77777777" w:rsidR="00004143" w:rsidRPr="00D215FA" w:rsidRDefault="00004143" w:rsidP="00D215FA">
      <w:pPr>
        <w:jc w:val="both"/>
      </w:pPr>
    </w:p>
    <w:p w14:paraId="3D3081D3" w14:textId="51E0FF0C" w:rsidR="00D215FA" w:rsidRDefault="00D215FA" w:rsidP="00D215FA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</w:pPr>
      <w:r w:rsidRPr="00D215FA">
        <w:t>A set-associative cache consists of 64 lines, or slots, divided into four-line sets. Main memory contains 4K blocks of 128 words each. Show the format of main memory addresses.</w:t>
      </w:r>
    </w:p>
    <w:p w14:paraId="3FA55317" w14:textId="44716A21" w:rsidR="00004143" w:rsidRDefault="00004143" w:rsidP="00004143">
      <w:pPr>
        <w:pStyle w:val="ListParagraph"/>
        <w:autoSpaceDE w:val="0"/>
        <w:autoSpaceDN w:val="0"/>
        <w:adjustRightInd w:val="0"/>
        <w:jc w:val="both"/>
      </w:pPr>
    </w:p>
    <w:p w14:paraId="4E01467C" w14:textId="4B1D0F76" w:rsidR="00004143" w:rsidRDefault="00004143" w:rsidP="00004143">
      <w:pPr>
        <w:pStyle w:val="ListParagraph"/>
        <w:autoSpaceDE w:val="0"/>
        <w:autoSpaceDN w:val="0"/>
        <w:adjustRightInd w:val="0"/>
        <w:jc w:val="both"/>
      </w:pPr>
      <w:r>
        <w:t>4k = 2^2 x 2^10</w:t>
      </w:r>
    </w:p>
    <w:p w14:paraId="5D4CF610" w14:textId="23C6CC5B" w:rsidR="00004143" w:rsidRDefault="00004143" w:rsidP="00004143">
      <w:pPr>
        <w:pStyle w:val="ListParagraph"/>
        <w:autoSpaceDE w:val="0"/>
        <w:autoSpaceDN w:val="0"/>
        <w:adjustRightInd w:val="0"/>
        <w:jc w:val="both"/>
      </w:pPr>
      <w:r>
        <w:t>Total words = 2^2 x 2^10 x 2^7 = 2^19</w:t>
      </w:r>
    </w:p>
    <w:p w14:paraId="45576EB2" w14:textId="7D42877E" w:rsidR="00004143" w:rsidRDefault="00004143" w:rsidP="006961AB">
      <w:pPr>
        <w:pStyle w:val="ListParagraph"/>
        <w:autoSpaceDE w:val="0"/>
        <w:autoSpaceDN w:val="0"/>
        <w:adjustRightInd w:val="0"/>
        <w:jc w:val="both"/>
      </w:pPr>
      <w:r>
        <w:t xml:space="preserve">Tag (8) </w:t>
      </w:r>
      <w:proofErr w:type="gramStart"/>
      <w:r>
        <w:t>set(</w:t>
      </w:r>
      <w:proofErr w:type="gramEnd"/>
      <w:r>
        <w:t>4) word(7) = 19</w:t>
      </w:r>
    </w:p>
    <w:p w14:paraId="687A18AB" w14:textId="55F3C40F" w:rsidR="00004143" w:rsidRDefault="00004143" w:rsidP="00004143">
      <w:pPr>
        <w:pStyle w:val="ListParagraph"/>
        <w:autoSpaceDE w:val="0"/>
        <w:autoSpaceDN w:val="0"/>
        <w:adjustRightInd w:val="0"/>
        <w:jc w:val="both"/>
      </w:pPr>
      <w:r>
        <w:t>64=2^6</w:t>
      </w:r>
      <w:r>
        <w:br/>
        <w:t xml:space="preserve">divide into </w:t>
      </w:r>
      <w:proofErr w:type="gramStart"/>
      <w:r>
        <w:t>4 line</w:t>
      </w:r>
      <w:proofErr w:type="gramEnd"/>
      <w:r>
        <w:t xml:space="preserve"> set = 2^6/2^2 = 2^4</w:t>
      </w:r>
    </w:p>
    <w:p w14:paraId="34E6F796" w14:textId="53A5C3AC" w:rsidR="00004143" w:rsidRPr="00D215FA" w:rsidRDefault="00004143" w:rsidP="00004143">
      <w:pPr>
        <w:pStyle w:val="ListParagraph"/>
        <w:autoSpaceDE w:val="0"/>
        <w:autoSpaceDN w:val="0"/>
        <w:adjustRightInd w:val="0"/>
        <w:jc w:val="both"/>
      </w:pPr>
    </w:p>
    <w:p w14:paraId="08F15E7D" w14:textId="77777777" w:rsidR="00D215FA" w:rsidRPr="00D215FA" w:rsidRDefault="00D215FA" w:rsidP="00D215FA">
      <w:pPr>
        <w:autoSpaceDE w:val="0"/>
        <w:autoSpaceDN w:val="0"/>
        <w:adjustRightInd w:val="0"/>
        <w:jc w:val="both"/>
      </w:pPr>
    </w:p>
    <w:p w14:paraId="777255AE" w14:textId="0F529A58" w:rsidR="00D215FA" w:rsidRDefault="00D215FA" w:rsidP="006961AB">
      <w:pPr>
        <w:pStyle w:val="ListParagraph"/>
        <w:numPr>
          <w:ilvl w:val="0"/>
          <w:numId w:val="1"/>
        </w:numPr>
        <w:autoSpaceDE w:val="0"/>
        <w:autoSpaceDN w:val="0"/>
        <w:adjustRightInd w:val="0"/>
        <w:jc w:val="both"/>
      </w:pPr>
      <w:r w:rsidRPr="00D215FA">
        <w:t xml:space="preserve">A two-way set-associative cache has lines of </w:t>
      </w:r>
      <w:r>
        <w:t>16 bytes and a total size of 8 K</w:t>
      </w:r>
      <w:r w:rsidRPr="00D215FA">
        <w:t>bytes. The 64-Mbyte main memory is byte addressable. Show the format of main memory addresses.</w:t>
      </w:r>
    </w:p>
    <w:p w14:paraId="5BEB5400" w14:textId="4A9409B3" w:rsidR="00841931" w:rsidRDefault="006961AB" w:rsidP="00D215FA">
      <w:pPr>
        <w:pStyle w:val="ListParagraph"/>
        <w:jc w:val="both"/>
      </w:pPr>
      <w:r>
        <w:t>64mb = 2^6 x 2^20 = 2^26</w:t>
      </w:r>
    </w:p>
    <w:p w14:paraId="2C44E5A8" w14:textId="5432382D" w:rsidR="006961AB" w:rsidRDefault="006961AB" w:rsidP="00D215FA">
      <w:pPr>
        <w:pStyle w:val="ListParagraph"/>
        <w:jc w:val="both"/>
      </w:pPr>
      <w:r>
        <w:t>8kb = 2^3 x 2^10 = 2^13</w:t>
      </w:r>
    </w:p>
    <w:p w14:paraId="25A1E64C" w14:textId="5FFBF297" w:rsidR="006961AB" w:rsidRDefault="006961AB" w:rsidP="00D215FA">
      <w:pPr>
        <w:pStyle w:val="ListParagraph"/>
        <w:jc w:val="both"/>
      </w:pPr>
      <w:r>
        <w:t>Line of 16 bytes = 2^13/ 2^4 = 2^9</w:t>
      </w:r>
    </w:p>
    <w:p w14:paraId="76CBB67A" w14:textId="3289D5AB" w:rsidR="006961AB" w:rsidRDefault="006961AB" w:rsidP="006961AB">
      <w:pPr>
        <w:pStyle w:val="ListParagraph"/>
        <w:jc w:val="both"/>
      </w:pPr>
      <w:r>
        <w:t>Since is it’s 2 way so 2^9/2^1 = 2^8</w:t>
      </w:r>
    </w:p>
    <w:p w14:paraId="6BB45454" w14:textId="22491042" w:rsidR="00841931" w:rsidRPr="00D215FA" w:rsidRDefault="006961AB" w:rsidP="00D215FA">
      <w:pPr>
        <w:pStyle w:val="ListParagraph"/>
        <w:jc w:val="both"/>
      </w:pPr>
      <w:r>
        <w:t>Tag (14) set(8) word (4)</w:t>
      </w:r>
      <w:r w:rsidR="00344E6A">
        <w:t xml:space="preserve"> = 26</w:t>
      </w:r>
    </w:p>
    <w:p w14:paraId="784DEF64" w14:textId="77777777" w:rsidR="00D215FA" w:rsidRPr="00D215FA" w:rsidRDefault="00D215FA" w:rsidP="00D215FA">
      <w:pPr>
        <w:pStyle w:val="ListParagraph"/>
        <w:numPr>
          <w:ilvl w:val="0"/>
          <w:numId w:val="1"/>
        </w:numPr>
        <w:tabs>
          <w:tab w:val="left" w:pos="360"/>
        </w:tabs>
        <w:autoSpaceDE w:val="0"/>
        <w:autoSpaceDN w:val="0"/>
        <w:adjustRightInd w:val="0"/>
        <w:jc w:val="both"/>
        <w:rPr>
          <w:color w:val="000000"/>
        </w:rPr>
      </w:pPr>
      <w:r w:rsidRPr="00D215FA">
        <w:rPr>
          <w:color w:val="000000"/>
        </w:rPr>
        <w:lastRenderedPageBreak/>
        <w:t>Consider a machine with a byte addressable main memory of 2</w:t>
      </w:r>
      <w:r w:rsidRPr="00E81F6D">
        <w:rPr>
          <w:color w:val="000000"/>
          <w:vertAlign w:val="superscript"/>
        </w:rPr>
        <w:t>16</w:t>
      </w:r>
      <w:r w:rsidRPr="00D215FA">
        <w:rPr>
          <w:color w:val="000000"/>
        </w:rPr>
        <w:t xml:space="preserve"> bytes and block size of 8 bytes. Assume that a direct mapped cache consisting of 32 lines is used with this machine.</w:t>
      </w:r>
    </w:p>
    <w:p w14:paraId="60E5C0D8" w14:textId="77777777" w:rsidR="00D215FA" w:rsidRDefault="00D215FA" w:rsidP="00D215FA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color w:val="000000"/>
        </w:rPr>
      </w:pPr>
      <w:r w:rsidRPr="00D215FA">
        <w:rPr>
          <w:color w:val="000000"/>
        </w:rPr>
        <w:t>How is a 16-bit memory address divided into tag, line number, and byte number?</w:t>
      </w:r>
    </w:p>
    <w:p w14:paraId="6923FF80" w14:textId="7715BB33" w:rsidR="00810764" w:rsidRDefault="00810764" w:rsidP="00810764">
      <w:pPr>
        <w:autoSpaceDE w:val="0"/>
        <w:autoSpaceDN w:val="0"/>
        <w:adjustRightInd w:val="0"/>
        <w:ind w:left="720"/>
        <w:jc w:val="both"/>
        <w:rPr>
          <w:color w:val="000000"/>
        </w:rPr>
      </w:pPr>
    </w:p>
    <w:p w14:paraId="17BB7EAD" w14:textId="5497D996" w:rsidR="00E61436" w:rsidRDefault="00E61436" w:rsidP="00810764">
      <w:pPr>
        <w:autoSpaceDE w:val="0"/>
        <w:autoSpaceDN w:val="0"/>
        <w:adjustRightInd w:val="0"/>
        <w:ind w:left="720"/>
        <w:jc w:val="both"/>
        <w:rPr>
          <w:color w:val="000000"/>
        </w:rPr>
      </w:pPr>
      <w:proofErr w:type="gramStart"/>
      <w:r>
        <w:rPr>
          <w:color w:val="000000"/>
        </w:rPr>
        <w:t>Tag(</w:t>
      </w:r>
      <w:proofErr w:type="gramEnd"/>
      <w:r>
        <w:rPr>
          <w:color w:val="000000"/>
        </w:rPr>
        <w:t xml:space="preserve">8) line(5) words(3) </w:t>
      </w:r>
    </w:p>
    <w:p w14:paraId="60833684" w14:textId="0DD3A7A4" w:rsidR="00E61436" w:rsidRPr="00810764" w:rsidRDefault="00E61436" w:rsidP="00810764">
      <w:pPr>
        <w:autoSpaceDE w:val="0"/>
        <w:autoSpaceDN w:val="0"/>
        <w:adjustRightInd w:val="0"/>
        <w:ind w:left="720"/>
        <w:jc w:val="both"/>
        <w:rPr>
          <w:color w:val="000000"/>
        </w:rPr>
      </w:pPr>
      <w:r>
        <w:rPr>
          <w:color w:val="000000"/>
        </w:rPr>
        <w:t>2^16/2^3 = 2^13   8bytes =2^3</w:t>
      </w:r>
    </w:p>
    <w:p w14:paraId="250DB3F5" w14:textId="77777777" w:rsidR="00D215FA" w:rsidRDefault="00D215FA" w:rsidP="00D215FA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color w:val="000000"/>
        </w:rPr>
      </w:pPr>
      <w:r w:rsidRPr="00D215FA">
        <w:rPr>
          <w:color w:val="000000"/>
        </w:rPr>
        <w:t>Into what line would bytes with each of the following addresses be stored?</w:t>
      </w:r>
    </w:p>
    <w:p w14:paraId="19BD8B68" w14:textId="77777777" w:rsidR="00B25C3E" w:rsidRPr="00B25C3E" w:rsidRDefault="00B25C3E" w:rsidP="00B25C3E">
      <w:pPr>
        <w:pStyle w:val="ListParagraph"/>
        <w:rPr>
          <w:color w:val="000000"/>
        </w:rPr>
      </w:pPr>
    </w:p>
    <w:p w14:paraId="1799E09D" w14:textId="35CBA71B" w:rsidR="00B25C3E" w:rsidRPr="00B25C3E" w:rsidRDefault="00B25C3E" w:rsidP="00B25C3E">
      <w:pPr>
        <w:autoSpaceDE w:val="0"/>
        <w:autoSpaceDN w:val="0"/>
        <w:adjustRightInd w:val="0"/>
        <w:ind w:left="1440"/>
        <w:rPr>
          <w:rFonts w:eastAsiaTheme="minorHAnsi"/>
          <w:szCs w:val="18"/>
          <w:lang w:eastAsia="en-US"/>
        </w:rPr>
      </w:pPr>
      <w:r w:rsidRPr="00B25C3E">
        <w:rPr>
          <w:rFonts w:eastAsiaTheme="minorHAnsi"/>
          <w:szCs w:val="18"/>
          <w:lang w:eastAsia="en-US"/>
        </w:rPr>
        <w:t>0001 0001 0001 1011</w:t>
      </w:r>
      <w:r w:rsidR="00E61436">
        <w:rPr>
          <w:rFonts w:eastAsiaTheme="minorHAnsi"/>
          <w:szCs w:val="18"/>
          <w:lang w:eastAsia="en-US"/>
        </w:rPr>
        <w:t xml:space="preserve"> slot 3</w:t>
      </w:r>
    </w:p>
    <w:p w14:paraId="054A939F" w14:textId="4C4C1504" w:rsidR="00B25C3E" w:rsidRPr="00B25C3E" w:rsidRDefault="00B25C3E" w:rsidP="00B25C3E">
      <w:pPr>
        <w:autoSpaceDE w:val="0"/>
        <w:autoSpaceDN w:val="0"/>
        <w:adjustRightInd w:val="0"/>
        <w:ind w:left="1440"/>
        <w:rPr>
          <w:rFonts w:eastAsiaTheme="minorHAnsi"/>
          <w:szCs w:val="18"/>
          <w:lang w:eastAsia="en-US"/>
        </w:rPr>
      </w:pPr>
      <w:r w:rsidRPr="00B25C3E">
        <w:rPr>
          <w:rFonts w:eastAsiaTheme="minorHAnsi"/>
          <w:szCs w:val="18"/>
          <w:lang w:eastAsia="en-US"/>
        </w:rPr>
        <w:t>1100 0011 0011 0100</w:t>
      </w:r>
      <w:r w:rsidR="00E61436">
        <w:rPr>
          <w:rFonts w:eastAsiaTheme="minorHAnsi"/>
          <w:szCs w:val="18"/>
          <w:lang w:eastAsia="en-US"/>
        </w:rPr>
        <w:t xml:space="preserve"> slot 6</w:t>
      </w:r>
    </w:p>
    <w:p w14:paraId="190DF12A" w14:textId="395B9F21" w:rsidR="00B25C3E" w:rsidRPr="00B25C3E" w:rsidRDefault="00B25C3E" w:rsidP="00B25C3E">
      <w:pPr>
        <w:autoSpaceDE w:val="0"/>
        <w:autoSpaceDN w:val="0"/>
        <w:adjustRightInd w:val="0"/>
        <w:ind w:left="1440"/>
        <w:rPr>
          <w:rFonts w:eastAsiaTheme="minorHAnsi"/>
          <w:szCs w:val="18"/>
          <w:lang w:eastAsia="en-US"/>
        </w:rPr>
      </w:pPr>
      <w:r w:rsidRPr="00B25C3E">
        <w:rPr>
          <w:rFonts w:eastAsiaTheme="minorHAnsi"/>
          <w:szCs w:val="18"/>
          <w:lang w:eastAsia="en-US"/>
        </w:rPr>
        <w:t>1101 0000 0001 1101</w:t>
      </w:r>
      <w:r w:rsidR="00E61436">
        <w:rPr>
          <w:rFonts w:eastAsiaTheme="minorHAnsi"/>
          <w:szCs w:val="18"/>
          <w:lang w:eastAsia="en-US"/>
        </w:rPr>
        <w:t xml:space="preserve"> slot 3</w:t>
      </w:r>
    </w:p>
    <w:p w14:paraId="46E986CA" w14:textId="76E8052B" w:rsidR="00B25C3E" w:rsidRPr="00B25C3E" w:rsidRDefault="00B25C3E" w:rsidP="00B25C3E">
      <w:pPr>
        <w:autoSpaceDE w:val="0"/>
        <w:autoSpaceDN w:val="0"/>
        <w:adjustRightInd w:val="0"/>
        <w:ind w:left="1440"/>
        <w:jc w:val="both"/>
        <w:rPr>
          <w:color w:val="000000"/>
          <w:sz w:val="36"/>
        </w:rPr>
      </w:pPr>
      <w:r w:rsidRPr="00B25C3E">
        <w:rPr>
          <w:rFonts w:eastAsiaTheme="minorHAnsi"/>
          <w:szCs w:val="18"/>
          <w:lang w:eastAsia="en-US"/>
        </w:rPr>
        <w:t>1010 1010 1010 1010</w:t>
      </w:r>
      <w:r w:rsidR="00E61436">
        <w:rPr>
          <w:rFonts w:eastAsiaTheme="minorHAnsi"/>
          <w:szCs w:val="18"/>
          <w:lang w:eastAsia="en-US"/>
        </w:rPr>
        <w:t xml:space="preserve"> slot 21</w:t>
      </w:r>
    </w:p>
    <w:p w14:paraId="07E4C582" w14:textId="77777777" w:rsidR="00810764" w:rsidRPr="00810764" w:rsidRDefault="00810764" w:rsidP="00810764">
      <w:pPr>
        <w:autoSpaceDE w:val="0"/>
        <w:autoSpaceDN w:val="0"/>
        <w:adjustRightInd w:val="0"/>
        <w:jc w:val="both"/>
        <w:rPr>
          <w:color w:val="000000"/>
        </w:rPr>
      </w:pPr>
    </w:p>
    <w:p w14:paraId="6E79C2B2" w14:textId="3E1B400D" w:rsidR="00D215FA" w:rsidRDefault="00D215FA" w:rsidP="00D215FA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color w:val="000000"/>
        </w:rPr>
      </w:pPr>
      <w:r w:rsidRPr="00D215FA">
        <w:rPr>
          <w:color w:val="000000"/>
        </w:rPr>
        <w:t>Suppose the byte with address 0001 1010 0001 1010 is stored in the cache. What are the addresses of the other bytes stored along with it?</w:t>
      </w:r>
    </w:p>
    <w:p w14:paraId="36750F43" w14:textId="4E9BB6B2" w:rsidR="00E61436" w:rsidRDefault="00E61436" w:rsidP="00E61436">
      <w:pPr>
        <w:pStyle w:val="ListParagraph"/>
        <w:autoSpaceDE w:val="0"/>
        <w:autoSpaceDN w:val="0"/>
        <w:adjustRightInd w:val="0"/>
        <w:ind w:left="1080"/>
        <w:jc w:val="both"/>
        <w:rPr>
          <w:color w:val="000000"/>
        </w:rPr>
      </w:pPr>
      <w:r>
        <w:rPr>
          <w:color w:val="000000"/>
        </w:rPr>
        <w:t xml:space="preserve">Least </w:t>
      </w:r>
      <w:proofErr w:type="spellStart"/>
      <w:r>
        <w:rPr>
          <w:color w:val="000000"/>
        </w:rPr>
        <w:t>signicificant</w:t>
      </w:r>
      <w:proofErr w:type="spellEnd"/>
      <w:r>
        <w:rPr>
          <w:color w:val="000000"/>
        </w:rPr>
        <w:t xml:space="preserve"> bit 0001 to 1111</w:t>
      </w:r>
    </w:p>
    <w:p w14:paraId="502F28E4" w14:textId="77777777" w:rsidR="00810764" w:rsidRPr="00810764" w:rsidRDefault="00810764" w:rsidP="00810764">
      <w:pPr>
        <w:autoSpaceDE w:val="0"/>
        <w:autoSpaceDN w:val="0"/>
        <w:adjustRightInd w:val="0"/>
        <w:jc w:val="both"/>
        <w:rPr>
          <w:color w:val="000000"/>
        </w:rPr>
      </w:pPr>
    </w:p>
    <w:p w14:paraId="3C4080FB" w14:textId="77777777" w:rsidR="00D215FA" w:rsidRDefault="00D215FA" w:rsidP="00D215FA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  <w:rPr>
          <w:color w:val="000000"/>
        </w:rPr>
      </w:pPr>
      <w:r w:rsidRPr="00D215FA">
        <w:rPr>
          <w:color w:val="000000"/>
        </w:rPr>
        <w:t>How many total bytes of memory can be stored in the cache?</w:t>
      </w:r>
    </w:p>
    <w:p w14:paraId="11A0E1F9" w14:textId="1507AB25" w:rsidR="00810764" w:rsidRDefault="00E61436" w:rsidP="00810764">
      <w:pPr>
        <w:autoSpaceDE w:val="0"/>
        <w:autoSpaceDN w:val="0"/>
        <w:adjustRightInd w:val="0"/>
        <w:jc w:val="both"/>
        <w:rPr>
          <w:color w:val="000000"/>
        </w:rPr>
      </w:pPr>
      <w:r>
        <w:rPr>
          <w:color w:val="000000"/>
        </w:rPr>
        <w:t xml:space="preserve">                      256</w:t>
      </w:r>
    </w:p>
    <w:p w14:paraId="4E029A68" w14:textId="77777777" w:rsidR="00E61436" w:rsidRPr="00810764" w:rsidRDefault="00E61436" w:rsidP="00810764">
      <w:pPr>
        <w:autoSpaceDE w:val="0"/>
        <w:autoSpaceDN w:val="0"/>
        <w:adjustRightInd w:val="0"/>
        <w:jc w:val="both"/>
        <w:rPr>
          <w:color w:val="000000"/>
        </w:rPr>
      </w:pPr>
    </w:p>
    <w:p w14:paraId="6409B731" w14:textId="77777777" w:rsidR="00D215FA" w:rsidRPr="00D215FA" w:rsidRDefault="00D215FA" w:rsidP="00D215FA">
      <w:pPr>
        <w:pStyle w:val="ListParagraph"/>
        <w:numPr>
          <w:ilvl w:val="0"/>
          <w:numId w:val="5"/>
        </w:numPr>
        <w:autoSpaceDE w:val="0"/>
        <w:autoSpaceDN w:val="0"/>
        <w:adjustRightInd w:val="0"/>
        <w:jc w:val="both"/>
      </w:pPr>
      <w:r w:rsidRPr="00D215FA">
        <w:rPr>
          <w:color w:val="000000"/>
        </w:rPr>
        <w:t>Why the tag is also stored in the cache?</w:t>
      </w:r>
    </w:p>
    <w:p w14:paraId="63C5B34E" w14:textId="26215B99" w:rsidR="00D215FA" w:rsidRDefault="00E61436" w:rsidP="00D215FA">
      <w:pPr>
        <w:autoSpaceDE w:val="0"/>
        <w:autoSpaceDN w:val="0"/>
        <w:adjustRightInd w:val="0"/>
        <w:jc w:val="both"/>
      </w:pPr>
      <w:r>
        <w:t>2 memory address can be stored in the same cache line. Tag is used to distinguish them</w:t>
      </w:r>
    </w:p>
    <w:p w14:paraId="327CB5BE" w14:textId="77777777" w:rsidR="00B25C3E" w:rsidRPr="00D215FA" w:rsidRDefault="00B25C3E" w:rsidP="00D215FA">
      <w:pPr>
        <w:autoSpaceDE w:val="0"/>
        <w:autoSpaceDN w:val="0"/>
        <w:adjustRightInd w:val="0"/>
        <w:jc w:val="both"/>
      </w:pPr>
    </w:p>
    <w:p w14:paraId="7554FDE8" w14:textId="77777777" w:rsidR="00D215FA" w:rsidRPr="00D215FA" w:rsidRDefault="00D215FA" w:rsidP="00D215FA">
      <w:pPr>
        <w:pStyle w:val="ListParagraph"/>
        <w:numPr>
          <w:ilvl w:val="0"/>
          <w:numId w:val="1"/>
        </w:numPr>
        <w:autoSpaceDE w:val="0"/>
        <w:autoSpaceDN w:val="0"/>
        <w:adjustRightInd w:val="0"/>
        <w:rPr>
          <w:color w:val="000000"/>
          <w:szCs w:val="18"/>
        </w:rPr>
      </w:pPr>
      <w:r w:rsidRPr="00D215FA">
        <w:rPr>
          <w:color w:val="000000"/>
          <w:szCs w:val="18"/>
        </w:rPr>
        <w:t>Consider a memory system that uses a 32-bit address to address at the byte level, plus a cache that uses a 64-byte line size.</w:t>
      </w:r>
    </w:p>
    <w:p w14:paraId="589D9CD9" w14:textId="68C3D30C" w:rsidR="00D215FA" w:rsidRDefault="00D215FA" w:rsidP="00810764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1080"/>
        <w:jc w:val="both"/>
        <w:rPr>
          <w:color w:val="000000"/>
          <w:szCs w:val="18"/>
        </w:rPr>
      </w:pPr>
      <w:r w:rsidRPr="00D215FA">
        <w:rPr>
          <w:color w:val="000000"/>
          <w:szCs w:val="18"/>
        </w:rPr>
        <w:t>Assume a direct mapped cache with a tag field in the address of 20 bits. Show the address format and determine the following parameters: number of addressable units, number of blocks in main memory, number of lines in cache, size of tag.</w:t>
      </w:r>
    </w:p>
    <w:p w14:paraId="031FF38C" w14:textId="77777777" w:rsidR="00E61436" w:rsidRDefault="00E61436" w:rsidP="00E61436">
      <w:pPr>
        <w:pStyle w:val="ListParagraph"/>
        <w:autoSpaceDE w:val="0"/>
        <w:autoSpaceDN w:val="0"/>
        <w:adjustRightInd w:val="0"/>
        <w:ind w:left="1080"/>
        <w:jc w:val="both"/>
        <w:rPr>
          <w:color w:val="000000"/>
          <w:szCs w:val="18"/>
        </w:rPr>
      </w:pPr>
    </w:p>
    <w:p w14:paraId="3B8464BA" w14:textId="580CEE54" w:rsidR="00E61436" w:rsidRDefault="00E61436" w:rsidP="00E61436">
      <w:pPr>
        <w:pStyle w:val="ListParagraph"/>
        <w:autoSpaceDE w:val="0"/>
        <w:autoSpaceDN w:val="0"/>
        <w:adjustRightInd w:val="0"/>
        <w:ind w:left="1080"/>
        <w:jc w:val="both"/>
        <w:rPr>
          <w:color w:val="000000"/>
          <w:szCs w:val="18"/>
        </w:rPr>
      </w:pPr>
      <w:r>
        <w:rPr>
          <w:color w:val="000000"/>
          <w:szCs w:val="18"/>
        </w:rPr>
        <w:t>2^32,2^26,2^6, 20 bits</w:t>
      </w:r>
    </w:p>
    <w:p w14:paraId="31971C81" w14:textId="35F77F9A" w:rsidR="00810764" w:rsidRDefault="004C1923" w:rsidP="00810764">
      <w:pPr>
        <w:pStyle w:val="ListParagraph"/>
        <w:autoSpaceDE w:val="0"/>
        <w:autoSpaceDN w:val="0"/>
        <w:adjustRightInd w:val="0"/>
        <w:ind w:left="1080"/>
        <w:rPr>
          <w:color w:val="000000"/>
          <w:szCs w:val="18"/>
        </w:rPr>
      </w:pPr>
      <w:r>
        <w:rPr>
          <w:color w:val="000000"/>
          <w:szCs w:val="18"/>
        </w:rPr>
        <w:t>Tag (26)</w:t>
      </w:r>
      <w:bookmarkStart w:id="1" w:name="_GoBack"/>
      <w:bookmarkEnd w:id="1"/>
      <w:r>
        <w:rPr>
          <w:color w:val="000000"/>
          <w:szCs w:val="18"/>
        </w:rPr>
        <w:t xml:space="preserve"> word (6) </w:t>
      </w:r>
    </w:p>
    <w:p w14:paraId="0C244F37" w14:textId="77777777" w:rsidR="004C1923" w:rsidRPr="00D215FA" w:rsidRDefault="004C1923" w:rsidP="00810764">
      <w:pPr>
        <w:pStyle w:val="ListParagraph"/>
        <w:autoSpaceDE w:val="0"/>
        <w:autoSpaceDN w:val="0"/>
        <w:adjustRightInd w:val="0"/>
        <w:ind w:left="1080"/>
        <w:rPr>
          <w:color w:val="000000"/>
          <w:szCs w:val="18"/>
        </w:rPr>
      </w:pPr>
    </w:p>
    <w:p w14:paraId="0D2D5B61" w14:textId="7BCEEBF7" w:rsidR="00D215FA" w:rsidRDefault="00D215FA" w:rsidP="00810764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1080"/>
        <w:jc w:val="both"/>
        <w:rPr>
          <w:color w:val="000000"/>
          <w:szCs w:val="18"/>
        </w:rPr>
      </w:pPr>
      <w:r w:rsidRPr="00D215FA">
        <w:rPr>
          <w:color w:val="000000"/>
          <w:szCs w:val="18"/>
        </w:rPr>
        <w:t>Assume an associative cache. Show the address for</w:t>
      </w:r>
      <w:r w:rsidR="00810764">
        <w:rPr>
          <w:color w:val="000000"/>
          <w:szCs w:val="18"/>
        </w:rPr>
        <w:t xml:space="preserve">mat and determine the </w:t>
      </w:r>
      <w:r w:rsidRPr="00D215FA">
        <w:rPr>
          <w:color w:val="000000"/>
          <w:szCs w:val="18"/>
        </w:rPr>
        <w:t>following parameters: number of addressable units, number of blocks in main memory, number of lines in cache, size of tag.</w:t>
      </w:r>
    </w:p>
    <w:p w14:paraId="4C3F6615" w14:textId="373C0E11" w:rsidR="00E61436" w:rsidRDefault="00E61436" w:rsidP="00E61436">
      <w:pPr>
        <w:pStyle w:val="ListParagraph"/>
        <w:autoSpaceDE w:val="0"/>
        <w:autoSpaceDN w:val="0"/>
        <w:adjustRightInd w:val="0"/>
        <w:ind w:left="1080"/>
        <w:jc w:val="both"/>
        <w:rPr>
          <w:color w:val="000000"/>
          <w:szCs w:val="18"/>
        </w:rPr>
      </w:pPr>
    </w:p>
    <w:p w14:paraId="15F4853C" w14:textId="2BC958BE" w:rsidR="00E61436" w:rsidRDefault="00E61436" w:rsidP="00E61436">
      <w:pPr>
        <w:pStyle w:val="ListParagraph"/>
        <w:autoSpaceDE w:val="0"/>
        <w:autoSpaceDN w:val="0"/>
        <w:adjustRightInd w:val="0"/>
        <w:ind w:left="1080"/>
        <w:jc w:val="both"/>
        <w:rPr>
          <w:color w:val="000000"/>
          <w:szCs w:val="18"/>
        </w:rPr>
      </w:pPr>
      <w:r>
        <w:rPr>
          <w:color w:val="000000"/>
          <w:szCs w:val="18"/>
        </w:rPr>
        <w:t>2^26, no lines 26bits</w:t>
      </w:r>
    </w:p>
    <w:p w14:paraId="20175BE7" w14:textId="77777777" w:rsidR="00810764" w:rsidRPr="00810764" w:rsidRDefault="00810764" w:rsidP="00810764">
      <w:pPr>
        <w:autoSpaceDE w:val="0"/>
        <w:autoSpaceDN w:val="0"/>
        <w:adjustRightInd w:val="0"/>
        <w:rPr>
          <w:color w:val="000000"/>
          <w:szCs w:val="18"/>
        </w:rPr>
      </w:pPr>
    </w:p>
    <w:p w14:paraId="3B2D6138" w14:textId="77777777" w:rsidR="00D215FA" w:rsidRPr="00D215FA" w:rsidRDefault="00D215FA" w:rsidP="00810764">
      <w:pPr>
        <w:pStyle w:val="ListParagraph"/>
        <w:numPr>
          <w:ilvl w:val="0"/>
          <w:numId w:val="6"/>
        </w:numPr>
        <w:autoSpaceDE w:val="0"/>
        <w:autoSpaceDN w:val="0"/>
        <w:adjustRightInd w:val="0"/>
        <w:ind w:left="1080"/>
        <w:jc w:val="both"/>
        <w:rPr>
          <w:color w:val="000000"/>
          <w:szCs w:val="18"/>
        </w:rPr>
      </w:pPr>
      <w:r w:rsidRPr="00D215FA">
        <w:rPr>
          <w:color w:val="000000"/>
          <w:szCs w:val="18"/>
        </w:rPr>
        <w:t>Assume a four-way set-associative cache with a tag field in the address of 9 bits. Show the address format and determine the following parameters: number of addressable units, number of blocks in main memory, number of lines in set, number of sets in cache, number of lines in cache, size of tag.</w:t>
      </w:r>
    </w:p>
    <w:p w14:paraId="56F772F1" w14:textId="665E3967" w:rsidR="00FA65A8" w:rsidRDefault="00FA65A8" w:rsidP="00D215FA">
      <w:pPr>
        <w:ind w:left="360"/>
      </w:pPr>
    </w:p>
    <w:p w14:paraId="47CD1017" w14:textId="38EFB348" w:rsidR="00E61436" w:rsidRPr="00D215FA" w:rsidRDefault="00E61436" w:rsidP="00D215FA">
      <w:pPr>
        <w:ind w:left="360"/>
      </w:pPr>
      <w:r>
        <w:t>2^26 4 lines, 2^</w:t>
      </w:r>
      <w:r w:rsidR="003B2FA7">
        <w:t>17</w:t>
      </w:r>
      <w:r>
        <w:t>, 2^9</w:t>
      </w:r>
    </w:p>
    <w:sectPr w:rsidR="00E61436" w:rsidRPr="00D215FA" w:rsidSect="00AB6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MingLiU">
    <w:altName w:val="新細明體"/>
    <w:panose1 w:val="02020500000000000000"/>
    <w:charset w:val="88"/>
    <w:family w:val="auto"/>
    <w:notTrueType/>
    <w:pitch w:val="variable"/>
    <w:sig w:usb0="00000001" w:usb1="08080000" w:usb2="00000010" w:usb3="00000000" w:csb0="001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8BA63BF"/>
    <w:multiLevelType w:val="hybridMultilevel"/>
    <w:tmpl w:val="BCF0B872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A23015"/>
    <w:multiLevelType w:val="hybridMultilevel"/>
    <w:tmpl w:val="AB3CC28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FBB0B95"/>
    <w:multiLevelType w:val="hybridMultilevel"/>
    <w:tmpl w:val="F362A434"/>
    <w:lvl w:ilvl="0" w:tplc="D8AA75D6">
      <w:start w:val="1"/>
      <w:numFmt w:val="decimal"/>
      <w:lvlText w:val="%1."/>
      <w:lvlJc w:val="left"/>
      <w:pPr>
        <w:ind w:left="648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7200" w:hanging="360"/>
      </w:pPr>
    </w:lvl>
    <w:lvl w:ilvl="2" w:tplc="0409001B" w:tentative="1">
      <w:start w:val="1"/>
      <w:numFmt w:val="lowerRoman"/>
      <w:lvlText w:val="%3."/>
      <w:lvlJc w:val="right"/>
      <w:pPr>
        <w:ind w:left="7920" w:hanging="180"/>
      </w:pPr>
    </w:lvl>
    <w:lvl w:ilvl="3" w:tplc="0409000F" w:tentative="1">
      <w:start w:val="1"/>
      <w:numFmt w:val="decimal"/>
      <w:lvlText w:val="%4."/>
      <w:lvlJc w:val="left"/>
      <w:pPr>
        <w:ind w:left="8640" w:hanging="360"/>
      </w:pPr>
    </w:lvl>
    <w:lvl w:ilvl="4" w:tplc="04090019" w:tentative="1">
      <w:start w:val="1"/>
      <w:numFmt w:val="lowerLetter"/>
      <w:lvlText w:val="%5."/>
      <w:lvlJc w:val="left"/>
      <w:pPr>
        <w:ind w:left="9360" w:hanging="360"/>
      </w:pPr>
    </w:lvl>
    <w:lvl w:ilvl="5" w:tplc="0409001B" w:tentative="1">
      <w:start w:val="1"/>
      <w:numFmt w:val="lowerRoman"/>
      <w:lvlText w:val="%6."/>
      <w:lvlJc w:val="right"/>
      <w:pPr>
        <w:ind w:left="10080" w:hanging="180"/>
      </w:pPr>
    </w:lvl>
    <w:lvl w:ilvl="6" w:tplc="0409000F" w:tentative="1">
      <w:start w:val="1"/>
      <w:numFmt w:val="decimal"/>
      <w:lvlText w:val="%7."/>
      <w:lvlJc w:val="left"/>
      <w:pPr>
        <w:ind w:left="10800" w:hanging="360"/>
      </w:pPr>
    </w:lvl>
    <w:lvl w:ilvl="7" w:tplc="04090019" w:tentative="1">
      <w:start w:val="1"/>
      <w:numFmt w:val="lowerLetter"/>
      <w:lvlText w:val="%8."/>
      <w:lvlJc w:val="left"/>
      <w:pPr>
        <w:ind w:left="11520" w:hanging="360"/>
      </w:pPr>
    </w:lvl>
    <w:lvl w:ilvl="8" w:tplc="0409001B" w:tentative="1">
      <w:start w:val="1"/>
      <w:numFmt w:val="lowerRoman"/>
      <w:lvlText w:val="%9."/>
      <w:lvlJc w:val="right"/>
      <w:pPr>
        <w:ind w:left="12240" w:hanging="180"/>
      </w:pPr>
    </w:lvl>
  </w:abstractNum>
  <w:abstractNum w:abstractNumId="3" w15:restartNumberingAfterBreak="0">
    <w:nsid w:val="57482570"/>
    <w:multiLevelType w:val="hybridMultilevel"/>
    <w:tmpl w:val="8A94EC9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F2A06B8"/>
    <w:multiLevelType w:val="hybridMultilevel"/>
    <w:tmpl w:val="45A8AC72"/>
    <w:lvl w:ilvl="0" w:tplc="C8EE0D1E">
      <w:start w:val="1"/>
      <w:numFmt w:val="decimal"/>
      <w:lvlText w:val="%1."/>
      <w:lvlJc w:val="left"/>
      <w:pPr>
        <w:ind w:left="720" w:hanging="360"/>
      </w:pPr>
      <w:rPr>
        <w:rFonts w:eastAsia="PMingLiU" w:hint="default"/>
        <w:b/>
        <w:color w:val="auto"/>
      </w:rPr>
    </w:lvl>
    <w:lvl w:ilvl="1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b/>
        <w:color w:val="auto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D2207F3"/>
    <w:multiLevelType w:val="hybridMultilevel"/>
    <w:tmpl w:val="6B24A9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exNLA0MjI0NTUwNDVT0lEKTi0uzszPAykwrAUAFdgh9iwAAAA="/>
  </w:docVars>
  <w:rsids>
    <w:rsidRoot w:val="00FA65A8"/>
    <w:rsid w:val="00004143"/>
    <w:rsid w:val="00175065"/>
    <w:rsid w:val="001C795F"/>
    <w:rsid w:val="00344E6A"/>
    <w:rsid w:val="003A21D1"/>
    <w:rsid w:val="003B2FA7"/>
    <w:rsid w:val="00493888"/>
    <w:rsid w:val="004C1923"/>
    <w:rsid w:val="005B7C72"/>
    <w:rsid w:val="0063485F"/>
    <w:rsid w:val="0064268A"/>
    <w:rsid w:val="00644F94"/>
    <w:rsid w:val="006961AB"/>
    <w:rsid w:val="00810764"/>
    <w:rsid w:val="00823C75"/>
    <w:rsid w:val="00841931"/>
    <w:rsid w:val="008E31F5"/>
    <w:rsid w:val="00940751"/>
    <w:rsid w:val="00AB6E74"/>
    <w:rsid w:val="00AF607C"/>
    <w:rsid w:val="00B25C3E"/>
    <w:rsid w:val="00C0478A"/>
    <w:rsid w:val="00D215FA"/>
    <w:rsid w:val="00E61436"/>
    <w:rsid w:val="00E81F6D"/>
    <w:rsid w:val="00FA65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372DB3"/>
  <w15:docId w15:val="{0B23C2BC-ACE9-446A-B400-837C08753B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A65A8"/>
    <w:pPr>
      <w:spacing w:after="0" w:line="240" w:lineRule="auto"/>
    </w:pPr>
    <w:rPr>
      <w:rFonts w:ascii="Times New Roman" w:eastAsia="PMingLiU" w:hAnsi="Times New Roman" w:cs="Times New Roman"/>
      <w:sz w:val="24"/>
      <w:szCs w:val="24"/>
      <w:lang w:val="en-US" w:eastAsia="zh-TW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A65A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497</Words>
  <Characters>283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TAR</Company>
  <LinksUpToDate>false</LinksUpToDate>
  <CharactersWithSpaces>33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dhavan</dc:creator>
  <cp:lastModifiedBy>V</cp:lastModifiedBy>
  <cp:revision>13</cp:revision>
  <cp:lastPrinted>2016-08-17T01:37:00Z</cp:lastPrinted>
  <dcterms:created xsi:type="dcterms:W3CDTF">2016-08-17T01:23:00Z</dcterms:created>
  <dcterms:modified xsi:type="dcterms:W3CDTF">2018-09-12T03:04:00Z</dcterms:modified>
</cp:coreProperties>
</file>